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46575F7F" w:rsidR="00BD271F" w:rsidRPr="00AC2EE9" w:rsidRDefault="009C5411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February 28, 2018</w:t>
      </w:r>
    </w:p>
    <w:p w14:paraId="48077302" w14:textId="6583B654" w:rsidR="00BD271F" w:rsidRPr="00AC2EE9" w:rsidRDefault="00BA29D9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1</w:t>
      </w:r>
      <w:r w:rsidR="005D1A87" w:rsidRPr="00AC2EE9">
        <w:rPr>
          <w:rFonts w:ascii="Calibri Light" w:hAnsi="Calibri Light"/>
          <w:sz w:val="22"/>
          <w:szCs w:val="22"/>
        </w:rPr>
        <w:t>: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6EEBC9FB" w:rsidR="00291C90" w:rsidRP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42FDD72D" w14:textId="035A81A1" w:rsidR="00291C90" w:rsidRPr="00291C90" w:rsidRDefault="00291C90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Old Business</w:t>
      </w:r>
    </w:p>
    <w:p w14:paraId="422BADAB" w14:textId="2AAAD252" w:rsidR="00291C90" w:rsidRPr="00291C90" w:rsidRDefault="00291C90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291C90">
        <w:rPr>
          <w:rFonts w:ascii="Calibri Light" w:hAnsi="Calibri Light"/>
          <w:sz w:val="22"/>
          <w:szCs w:val="22"/>
        </w:rPr>
        <w:t>Email Accoun</w:t>
      </w:r>
      <w:r>
        <w:rPr>
          <w:rFonts w:ascii="Calibri Light" w:hAnsi="Calibri Light"/>
          <w:sz w:val="22"/>
          <w:szCs w:val="22"/>
        </w:rPr>
        <w:t>t Access Upon Separation – Darrell Haydon</w:t>
      </w:r>
    </w:p>
    <w:p w14:paraId="1F34AA33" w14:textId="77777777" w:rsidR="00291C90" w:rsidRPr="00AC2EE9" w:rsidRDefault="00291C9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67FF56E7" w14:textId="0B57948A" w:rsidR="00291C90" w:rsidRPr="005C759C" w:rsidRDefault="00291C90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Parking – Dawn McCulley</w:t>
      </w:r>
      <w:r w:rsidR="00DB4362">
        <w:rPr>
          <w:rFonts w:ascii="Calibri Light" w:hAnsi="Calibri Light"/>
          <w:sz w:val="22"/>
          <w:szCs w:val="22"/>
        </w:rPr>
        <w:t xml:space="preserve"> &amp; Tammy Worthington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  <w:bookmarkStart w:id="0" w:name="_GoBack"/>
      <w:bookmarkEnd w:id="0"/>
    </w:p>
    <w:p w14:paraId="3394A4F4" w14:textId="79E2A605" w:rsidR="0087534C" w:rsidRPr="00AC2EE9" w:rsidRDefault="00E61E87" w:rsidP="00B449A9">
      <w:pPr>
        <w:ind w:left="1080"/>
        <w:rPr>
          <w:rFonts w:ascii="Calibri Light" w:hAnsi="Calibri Light"/>
          <w:sz w:val="22"/>
          <w:szCs w:val="22"/>
        </w:rPr>
      </w:pPr>
      <w:r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E6CAA" w:rsidRPr="00FF39DD">
        <w:rPr>
          <w:rFonts w:ascii="Calibri Light" w:hAnsi="Calibri Light"/>
          <w:noProof/>
          <w:sz w:val="22"/>
          <w:szCs w:val="22"/>
        </w:rPr>
        <w:t xml:space="preserve">Matthew Lopez-Phillips, </w:t>
      </w:r>
      <w:r w:rsidR="00291C90">
        <w:rPr>
          <w:rFonts w:ascii="Calibri Light" w:hAnsi="Calibri Light"/>
          <w:noProof/>
          <w:sz w:val="22"/>
          <w:szCs w:val="22"/>
        </w:rPr>
        <w:t>A</w:t>
      </w:r>
      <w:r w:rsidR="008E6CAA" w:rsidRPr="00FF39DD">
        <w:rPr>
          <w:rFonts w:ascii="Calibri Light" w:hAnsi="Calibri Light"/>
          <w:noProof/>
          <w:sz w:val="22"/>
          <w:szCs w:val="22"/>
        </w:rPr>
        <w:t>VP Student Affair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aria S. Shaw, CSUEU – Unit 2 – Health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Cindy Lindo, CSUEU – Unit 7 – Clerical and Secretar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Lori Cole, CSUEU – Unit 9 – Technical Suppor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Phil Rojas, CSUEU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431C7230" w14:textId="7C3896C1" w:rsidR="00AC03A4" w:rsidRPr="00AC2EE9" w:rsidRDefault="0087534C" w:rsidP="00B449A9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Next Meeting:  </w:t>
      </w:r>
      <w:r w:rsidR="00DB4362">
        <w:rPr>
          <w:rFonts w:ascii="Calibri Light" w:hAnsi="Calibri Light"/>
          <w:sz w:val="22"/>
          <w:szCs w:val="22"/>
        </w:rPr>
        <w:t xml:space="preserve">March </w:t>
      </w:r>
      <w:r w:rsidR="00A1724F">
        <w:rPr>
          <w:rFonts w:ascii="Calibri Light" w:hAnsi="Calibri Light"/>
          <w:sz w:val="22"/>
          <w:szCs w:val="22"/>
        </w:rPr>
        <w:t>28</w:t>
      </w:r>
      <w:r w:rsidR="00531BC4">
        <w:rPr>
          <w:rFonts w:ascii="Calibri Light" w:hAnsi="Calibri Light"/>
          <w:sz w:val="22"/>
          <w:szCs w:val="22"/>
        </w:rPr>
        <w:t>, 2018</w:t>
      </w:r>
      <w:r w:rsidR="00042D34" w:rsidRPr="00AC2EE9">
        <w:rPr>
          <w:rFonts w:ascii="Calibri Light" w:hAnsi="Calibri Light"/>
          <w:sz w:val="22"/>
          <w:szCs w:val="22"/>
        </w:rPr>
        <w:t>, 1</w:t>
      </w:r>
      <w:r w:rsidR="003E3415" w:rsidRPr="00AC2EE9">
        <w:rPr>
          <w:rFonts w:ascii="Calibri Light" w:hAnsi="Calibri Light"/>
          <w:sz w:val="22"/>
          <w:szCs w:val="22"/>
        </w:rPr>
        <w:t>:00 pm MSR 260</w:t>
      </w:r>
      <w:r w:rsidR="008E6CAA" w:rsidRPr="00AC2EE9">
        <w:rPr>
          <w:rFonts w:ascii="Calibri Light" w:hAnsi="Calibri Light"/>
          <w:sz w:val="22"/>
          <w:szCs w:val="22"/>
        </w:rPr>
        <w:t xml:space="preserve"> </w:t>
      </w:r>
    </w:p>
    <w:sectPr w:rsidR="00AC03A4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69278D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278D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69278D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K8FAHF+BRk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2C4E"/>
    <w:rsid w:val="001176C6"/>
    <w:rsid w:val="00131F84"/>
    <w:rsid w:val="00143B5E"/>
    <w:rsid w:val="0016600B"/>
    <w:rsid w:val="001742D0"/>
    <w:rsid w:val="001932C3"/>
    <w:rsid w:val="001938C7"/>
    <w:rsid w:val="00195DCC"/>
    <w:rsid w:val="00200176"/>
    <w:rsid w:val="0021623E"/>
    <w:rsid w:val="0021685B"/>
    <w:rsid w:val="0023513A"/>
    <w:rsid w:val="00264373"/>
    <w:rsid w:val="00291C90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0107F"/>
    <w:rsid w:val="005164D3"/>
    <w:rsid w:val="00531BC4"/>
    <w:rsid w:val="005764BE"/>
    <w:rsid w:val="005C25E8"/>
    <w:rsid w:val="005C759C"/>
    <w:rsid w:val="005D1A87"/>
    <w:rsid w:val="005E30B5"/>
    <w:rsid w:val="005E375A"/>
    <w:rsid w:val="00614323"/>
    <w:rsid w:val="0069278D"/>
    <w:rsid w:val="006C1070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C5411"/>
    <w:rsid w:val="009D2CA0"/>
    <w:rsid w:val="009E1EFC"/>
    <w:rsid w:val="00A1724F"/>
    <w:rsid w:val="00A27922"/>
    <w:rsid w:val="00A34480"/>
    <w:rsid w:val="00A578A0"/>
    <w:rsid w:val="00AC03A4"/>
    <w:rsid w:val="00AC2EE9"/>
    <w:rsid w:val="00AD004C"/>
    <w:rsid w:val="00AD40BC"/>
    <w:rsid w:val="00AF07D5"/>
    <w:rsid w:val="00B1733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3AEE"/>
    <w:rsid w:val="00E901C0"/>
    <w:rsid w:val="00EA2F9A"/>
    <w:rsid w:val="00EB0FCB"/>
    <w:rsid w:val="00F07C6A"/>
    <w:rsid w:val="00F92851"/>
    <w:rsid w:val="00FA2F53"/>
    <w:rsid w:val="00FB3375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E766D0-D310-441F-92CD-04C6F138C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5</cp:revision>
  <cp:lastPrinted>2017-09-27T16:05:00Z</cp:lastPrinted>
  <dcterms:created xsi:type="dcterms:W3CDTF">2018-02-27T17:51:00Z</dcterms:created>
  <dcterms:modified xsi:type="dcterms:W3CDTF">2018-02-27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